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501F" w:rsidRPr="001D5D20" w:rsidRDefault="0082501F" w:rsidP="0082501F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079/23</w:t>
      </w:r>
    </w:p>
    <w:p w:rsidR="0082501F" w:rsidRPr="001D5D20" w:rsidRDefault="0082501F" w:rsidP="0082501F">
      <w:pPr>
        <w:ind w:firstLine="3402"/>
        <w:jc w:val="right"/>
        <w:rPr>
          <w:b/>
          <w:szCs w:val="20"/>
          <w:lang w:val="es-AR" w:eastAsia="es-ES"/>
        </w:rPr>
      </w:pPr>
    </w:p>
    <w:p w:rsidR="0082501F" w:rsidRPr="001D5D20" w:rsidRDefault="0082501F" w:rsidP="0082501F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 xml:space="preserve">Corresponde al </w:t>
      </w:r>
      <w:proofErr w:type="spellStart"/>
      <w:r>
        <w:rPr>
          <w:b/>
          <w:szCs w:val="20"/>
          <w:lang w:val="es-AR" w:eastAsia="es-ES"/>
        </w:rPr>
        <w:t>Expe</w:t>
      </w:r>
      <w:proofErr w:type="spellEnd"/>
      <w:r>
        <w:rPr>
          <w:b/>
          <w:szCs w:val="20"/>
          <w:lang w:val="es-AR" w:eastAsia="es-ES"/>
        </w:rPr>
        <w:t>. N° 0757/23</w:t>
      </w:r>
    </w:p>
    <w:p w:rsidR="0082501F" w:rsidRPr="001D5D20" w:rsidRDefault="0082501F" w:rsidP="0082501F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82501F" w:rsidRPr="001D5D20" w:rsidRDefault="0082501F" w:rsidP="0082501F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BAHIA BLANCA, </w:t>
      </w:r>
      <w:r>
        <w:rPr>
          <w:b/>
          <w:szCs w:val="20"/>
          <w:lang w:val="es-AR" w:eastAsia="es-ES"/>
        </w:rPr>
        <w:t>14 de marzo de 2023</w:t>
      </w:r>
      <w:bookmarkStart w:id="0" w:name="_GoBack"/>
      <w:bookmarkEnd w:id="0"/>
    </w:p>
    <w:p w:rsidR="0082501F" w:rsidRDefault="0082501F" w:rsidP="0082501F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82501F" w:rsidRDefault="0082501F" w:rsidP="0082501F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82501F" w:rsidRPr="001D5D20" w:rsidRDefault="0082501F" w:rsidP="0082501F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82501F" w:rsidRPr="001D5D20" w:rsidRDefault="0082501F" w:rsidP="0082501F">
      <w:pPr>
        <w:tabs>
          <w:tab w:val="left" w:pos="5670"/>
        </w:tabs>
        <w:rPr>
          <w:b/>
          <w:szCs w:val="20"/>
          <w:lang w:val="es-AR" w:eastAsia="es-ES"/>
        </w:rPr>
      </w:pPr>
    </w:p>
    <w:p w:rsidR="0082501F" w:rsidRPr="001D5D20" w:rsidRDefault="0082501F" w:rsidP="0082501F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Pr="001D5D20">
        <w:rPr>
          <w:b/>
          <w:i/>
          <w:color w:val="000000"/>
          <w:szCs w:val="20"/>
          <w:lang w:val="es-AR" w:eastAsia="es-ES"/>
        </w:rPr>
        <w:t xml:space="preserve">Arquitectura de Computadoras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82501F" w:rsidRPr="001D5D20" w:rsidRDefault="0082501F" w:rsidP="0082501F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82501F" w:rsidRPr="001D5D20" w:rsidRDefault="0082501F" w:rsidP="0082501F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82501F" w:rsidRPr="001D5D20" w:rsidRDefault="0082501F" w:rsidP="0082501F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82501F" w:rsidRPr="001D5D20" w:rsidRDefault="0082501F" w:rsidP="0082501F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82501F" w:rsidRPr="00F15701" w:rsidRDefault="0082501F" w:rsidP="0082501F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82501F" w:rsidRPr="00F15701" w:rsidRDefault="0082501F" w:rsidP="0082501F">
      <w:pPr>
        <w:spacing w:line="260" w:lineRule="exact"/>
        <w:ind w:right="-29"/>
        <w:jc w:val="both"/>
        <w:rPr>
          <w:lang w:val="es-AR"/>
        </w:rPr>
      </w:pPr>
    </w:p>
    <w:p w:rsidR="0082501F" w:rsidRPr="005F5D1F" w:rsidRDefault="0082501F" w:rsidP="0082501F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82501F" w:rsidRPr="005F5D1F" w:rsidRDefault="0082501F" w:rsidP="0082501F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82501F" w:rsidRPr="005F5D1F" w:rsidRDefault="0082501F" w:rsidP="0082501F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l Sr. Juan Ignacio </w:t>
      </w:r>
      <w:proofErr w:type="spellStart"/>
      <w:r>
        <w:rPr>
          <w:lang w:val="es-AR"/>
        </w:rPr>
        <w:t>Dingevan</w:t>
      </w:r>
      <w:proofErr w:type="spellEnd"/>
      <w:r>
        <w:rPr>
          <w:lang w:val="es-AR"/>
        </w:rPr>
        <w:t xml:space="preserve"> como Ayudante de Docencia de la asignatura “Arquitectura de Computadoras”; </w:t>
      </w:r>
    </w:p>
    <w:p w:rsidR="0082501F" w:rsidRDefault="0082501F" w:rsidP="0082501F">
      <w:pPr>
        <w:ind w:firstLine="851"/>
        <w:jc w:val="both"/>
        <w:rPr>
          <w:szCs w:val="20"/>
          <w:lang w:val="es-ES_tradnl"/>
        </w:rPr>
      </w:pPr>
    </w:p>
    <w:p w:rsidR="0082501F" w:rsidRPr="001D5D20" w:rsidRDefault="0082501F" w:rsidP="0082501F">
      <w:pPr>
        <w:ind w:firstLine="851"/>
        <w:jc w:val="both"/>
        <w:rPr>
          <w:lang w:val="es-AR" w:eastAsia="es-ES"/>
        </w:rPr>
      </w:pPr>
      <w:r w:rsidRPr="00425D8B">
        <w:rPr>
          <w:lang w:val="es-AR" w:eastAsia="es-ES"/>
        </w:rPr>
        <w:t>Que por resolución CDCIC-014/23 *</w:t>
      </w:r>
      <w:proofErr w:type="spellStart"/>
      <w:r w:rsidRPr="00425D8B">
        <w:rPr>
          <w:lang w:val="es-AR" w:eastAsia="es-ES"/>
        </w:rPr>
        <w:t>Expte</w:t>
      </w:r>
      <w:proofErr w:type="spellEnd"/>
      <w:r w:rsidRPr="00425D8B">
        <w:rPr>
          <w:lang w:val="es-AR" w:eastAsia="es-ES"/>
        </w:rPr>
        <w:t>. 2783/19 se procedió a efectuar el bloqueo de un cargo de Ayudante de Docencia “A” con dedicación simple (Cargo de Planta 27028810), vacante por haberse llamado a concurso y declarado desierto por Res. CDCIC-078/21;</w:t>
      </w:r>
    </w:p>
    <w:p w:rsidR="0082501F" w:rsidRPr="001D5D20" w:rsidRDefault="0082501F" w:rsidP="0082501F">
      <w:pPr>
        <w:ind w:firstLine="851"/>
        <w:jc w:val="both"/>
        <w:rPr>
          <w:bCs/>
          <w:lang w:val="es-AR" w:eastAsia="es-AR"/>
        </w:rPr>
      </w:pPr>
    </w:p>
    <w:p w:rsidR="0082501F" w:rsidRPr="001D5D20" w:rsidRDefault="0082501F" w:rsidP="0082501F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>
        <w:rPr>
          <w:rFonts w:eastAsia="Arial"/>
          <w:lang w:val="es-AR" w:eastAsia="es-AR"/>
        </w:rPr>
        <w:t>unión extraordinaria de fecha 14 de marzo de 2023,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82501F" w:rsidRPr="001D5D20" w:rsidRDefault="0082501F" w:rsidP="0082501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2501F" w:rsidRPr="001D5D20" w:rsidRDefault="0082501F" w:rsidP="0082501F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82501F" w:rsidRPr="001D5D20" w:rsidRDefault="0082501F" w:rsidP="0082501F">
      <w:pPr>
        <w:rPr>
          <w:sz w:val="20"/>
          <w:szCs w:val="20"/>
          <w:lang w:val="es-ES" w:eastAsia="es-ES"/>
        </w:rPr>
      </w:pPr>
    </w:p>
    <w:p w:rsidR="0082501F" w:rsidRPr="00D575A1" w:rsidRDefault="0082501F" w:rsidP="0082501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2501F" w:rsidRPr="001D5D20" w:rsidRDefault="0082501F" w:rsidP="0082501F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82501F" w:rsidRPr="001D5D20" w:rsidRDefault="0082501F" w:rsidP="0082501F">
      <w:pPr>
        <w:jc w:val="both"/>
        <w:rPr>
          <w:szCs w:val="20"/>
          <w:lang w:val="pt-BR" w:eastAsia="es-ES"/>
        </w:rPr>
      </w:pPr>
    </w:p>
    <w:p w:rsidR="0082501F" w:rsidRPr="001D5D20" w:rsidRDefault="0082501F" w:rsidP="0082501F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>
        <w:rPr>
          <w:b/>
          <w:bCs/>
          <w:szCs w:val="20"/>
          <w:lang w:val="es-AR" w:eastAsia="es-ES"/>
        </w:rPr>
        <w:t>Señor Juan Ignacio DINGEVAN</w:t>
      </w:r>
      <w:r>
        <w:rPr>
          <w:b/>
          <w:bCs/>
          <w:szCs w:val="20"/>
          <w:lang w:val="es-ES_tradnl" w:eastAsia="es-ES"/>
        </w:rPr>
        <w:t xml:space="preserve"> (DNI: 43.972.067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ación, a partir de la efectiva p</w:t>
      </w:r>
      <w:r>
        <w:rPr>
          <w:color w:val="000000"/>
          <w:szCs w:val="20"/>
          <w:lang w:val="es-AR" w:eastAsia="es-ES"/>
        </w:rPr>
        <w:t>osesión del cargo  y hasta el 30 de junio de 2023</w:t>
      </w:r>
      <w:r w:rsidRPr="001D5D20">
        <w:rPr>
          <w:color w:val="000000"/>
          <w:szCs w:val="20"/>
          <w:lang w:val="es-AR" w:eastAsia="es-ES"/>
        </w:rPr>
        <w:t>.-</w:t>
      </w:r>
    </w:p>
    <w:p w:rsidR="0082501F" w:rsidRPr="001D5D20" w:rsidRDefault="0082501F" w:rsidP="0082501F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82501F" w:rsidRDefault="0082501F" w:rsidP="0082501F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82501F" w:rsidRDefault="0082501F" w:rsidP="0082501F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82501F" w:rsidRPr="001D5D20" w:rsidRDefault="0082501F" w:rsidP="0082501F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82501F" w:rsidRPr="001D5D20" w:rsidRDefault="0082501F" w:rsidP="0082501F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lastRenderedPageBreak/>
        <w:t>///CDCIC-079/23</w:t>
      </w:r>
    </w:p>
    <w:p w:rsidR="0082501F" w:rsidRPr="001D5D20" w:rsidRDefault="0082501F" w:rsidP="0082501F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82501F" w:rsidRPr="001D5D20" w:rsidRDefault="0082501F" w:rsidP="0082501F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>
        <w:rPr>
          <w:szCs w:val="20"/>
          <w:lang w:val="es-ES_tradnl" w:eastAsia="es-ES"/>
        </w:rPr>
        <w:t>cargo de Ayudante de Docencia “B”</w:t>
      </w:r>
      <w:r w:rsidRPr="001D5D20">
        <w:rPr>
          <w:szCs w:val="20"/>
          <w:lang w:val="es-ES_tradnl" w:eastAsia="es-ES"/>
        </w:rPr>
        <w:t>.-</w:t>
      </w:r>
    </w:p>
    <w:p w:rsidR="0082501F" w:rsidRPr="001D5D20" w:rsidRDefault="0082501F" w:rsidP="0082501F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82501F" w:rsidRPr="00425D8B" w:rsidRDefault="0082501F" w:rsidP="0082501F">
      <w:pPr>
        <w:jc w:val="both"/>
        <w:rPr>
          <w:lang w:val="es-AR" w:eastAsia="es-ES"/>
        </w:rPr>
      </w:pPr>
      <w:r w:rsidRPr="00425D8B">
        <w:rPr>
          <w:b/>
          <w:lang w:val="es-AR" w:eastAsia="es-ES"/>
        </w:rPr>
        <w:t>ARTICULO 3</w:t>
      </w:r>
      <w:r w:rsidRPr="00425D8B">
        <w:rPr>
          <w:b/>
          <w:lang w:val="es-ES" w:eastAsia="es-ES"/>
        </w:rPr>
        <w:sym w:font="Symbol" w:char="F0B0"/>
      </w:r>
      <w:r w:rsidRPr="00425D8B">
        <w:rPr>
          <w:b/>
          <w:lang w:val="es-AR" w:eastAsia="es-ES"/>
        </w:rPr>
        <w:t>:</w:t>
      </w:r>
      <w:r w:rsidRPr="00425D8B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425D8B">
        <w:rPr>
          <w:snapToGrid w:val="0"/>
          <w:color w:val="000000"/>
          <w:lang w:val="es-AR" w:eastAsia="es-ES"/>
        </w:rPr>
        <w:t>27028810</w:t>
      </w:r>
      <w:r w:rsidRPr="00425D8B">
        <w:rPr>
          <w:lang w:val="es-AR" w:eastAsia="es-ES"/>
        </w:rPr>
        <w:t>), efectuado por resolución CDCIC-014/23 *</w:t>
      </w:r>
      <w:proofErr w:type="spellStart"/>
      <w:r w:rsidRPr="00425D8B">
        <w:rPr>
          <w:lang w:val="es-AR" w:eastAsia="es-ES"/>
        </w:rPr>
        <w:t>Expte</w:t>
      </w:r>
      <w:proofErr w:type="spellEnd"/>
      <w:r w:rsidRPr="00425D8B">
        <w:rPr>
          <w:lang w:val="es-AR" w:eastAsia="es-ES"/>
        </w:rPr>
        <w:t>. 2783/19.-</w:t>
      </w:r>
    </w:p>
    <w:p w:rsidR="0082501F" w:rsidRPr="00425D8B" w:rsidRDefault="0082501F" w:rsidP="0082501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2501F" w:rsidRPr="001D5D20" w:rsidRDefault="0082501F" w:rsidP="0082501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25D8B">
        <w:rPr>
          <w:b/>
          <w:lang w:val="es-ES" w:eastAsia="es-ES"/>
        </w:rPr>
        <w:t>ARTICULO 4</w:t>
      </w:r>
      <w:r w:rsidRPr="00425D8B">
        <w:rPr>
          <w:b/>
          <w:lang w:val="es-ES" w:eastAsia="es-ES"/>
        </w:rPr>
        <w:sym w:font="Symbol" w:char="F0B0"/>
      </w:r>
      <w:r w:rsidRPr="00425D8B">
        <w:rPr>
          <w:b/>
          <w:lang w:val="es-ES" w:eastAsia="es-ES"/>
        </w:rPr>
        <w:t xml:space="preserve">: </w:t>
      </w:r>
      <w:r w:rsidRPr="00425D8B">
        <w:rPr>
          <w:lang w:val="es-ES" w:eastAsia="es-ES"/>
        </w:rPr>
        <w:t xml:space="preserve"> </w:t>
      </w:r>
      <w:r w:rsidRPr="00425D8B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</w:t>
      </w:r>
    </w:p>
    <w:p w:rsidR="0082501F" w:rsidRPr="001D5D20" w:rsidRDefault="0082501F" w:rsidP="0082501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82501F" w:rsidRPr="00C83571" w:rsidRDefault="0082501F" w:rsidP="0082501F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1DC" w:rsidRDefault="001A51DC">
      <w:r>
        <w:separator/>
      </w:r>
    </w:p>
  </w:endnote>
  <w:endnote w:type="continuationSeparator" w:id="0">
    <w:p w:rsidR="001A51DC" w:rsidRDefault="001A5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1DC" w:rsidRDefault="001A51DC">
      <w:r>
        <w:separator/>
      </w:r>
    </w:p>
  </w:footnote>
  <w:footnote w:type="continuationSeparator" w:id="0">
    <w:p w:rsidR="001A51DC" w:rsidRDefault="001A5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D06A9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A51DC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2501F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AF60A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194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7T13:39:00Z</dcterms:created>
  <dcterms:modified xsi:type="dcterms:W3CDTF">2023-03-17T13:39:00Z</dcterms:modified>
</cp:coreProperties>
</file>